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42EE58" w14:textId="77777777" w:rsidR="00AB6993" w:rsidRDefault="0018583E">
      <w:pPr>
        <w:pStyle w:val="Title"/>
      </w:pPr>
      <w:r>
        <w:t>Dataset report of a burrow data file</w:t>
      </w:r>
    </w:p>
    <w:p w14:paraId="1842EE59" w14:textId="77777777" w:rsidR="00AB6993" w:rsidRDefault="0018583E">
      <w:pPr>
        <w:pStyle w:val="Author"/>
      </w:pPr>
      <w:r>
        <w:t>Suzanne Fox</w:t>
      </w:r>
    </w:p>
    <w:p w14:paraId="1842EE5A" w14:textId="77777777" w:rsidR="00AB6993" w:rsidRDefault="0018583E">
      <w:pPr>
        <w:pStyle w:val="Date"/>
      </w:pPr>
      <w:r>
        <w:t>February 2017</w:t>
      </w:r>
    </w:p>
    <w:p w14:paraId="1842EE5B" w14:textId="77777777" w:rsidR="00AB6993" w:rsidRDefault="0018583E">
      <w:pPr>
        <w:pStyle w:val="Heading2"/>
      </w:pPr>
      <w:bookmarkStart w:id="0" w:name="run-the-burrow-function-to-analyse-the-s"/>
      <w:bookmarkEnd w:id="0"/>
      <w:r>
        <w:t>Run the Burrow function to analyse the source data</w:t>
      </w:r>
    </w:p>
    <w:p w14:paraId="1842EE5C" w14:textId="77777777" w:rsidR="00AB6993" w:rsidRDefault="0018583E">
      <w:pPr>
        <w:pStyle w:val="SourceCode"/>
      </w:pPr>
      <w:r>
        <w:rPr>
          <w:rStyle w:val="VerbatimChar"/>
        </w:rPr>
        <w:t>## [1] "BURROW ... Run started : Sun Feb 12 2017, 12:13:04"</w:t>
      </w:r>
      <w:r>
        <w:br/>
      </w:r>
      <w:r>
        <w:rPr>
          <w:rStyle w:val="VerbatimChar"/>
        </w:rPr>
        <w:t>## [1] "BURROW ... Analysing dataset"</w:t>
      </w:r>
      <w:r>
        <w:br/>
      </w:r>
      <w:r>
        <w:rPr>
          <w:rStyle w:val="VerbatimChar"/>
        </w:rPr>
        <w:t>## [1] "... write_Datasetinfo ... Writing dataset details"</w:t>
      </w:r>
      <w:r>
        <w:br/>
      </w:r>
      <w:r>
        <w:rPr>
          <w:rStyle w:val="VerbatimChar"/>
        </w:rPr>
        <w:t>## [1] "... write_Datasetinfo ... Finished."</w:t>
      </w:r>
      <w:r>
        <w:br/>
      </w:r>
      <w:r>
        <w:rPr>
          <w:rStyle w:val="VerbatimChar"/>
        </w:rPr>
        <w:t>## [1] "BURROW ... Calculating correlations"</w:t>
      </w:r>
      <w:r>
        <w:br/>
      </w:r>
      <w:r>
        <w:rPr>
          <w:rStyle w:val="VerbatimChar"/>
        </w:rPr>
        <w:t>## [1] "... calculate_Correlations ... number of variables 4"</w:t>
      </w:r>
      <w:r>
        <w:br/>
      </w:r>
      <w:r>
        <w:rPr>
          <w:rStyle w:val="VerbatimChar"/>
        </w:rPr>
        <w:t>## [1] "... calculate_Correlations ... numeri</w:t>
      </w:r>
      <w:r>
        <w:rPr>
          <w:rStyle w:val="VerbatimChar"/>
        </w:rPr>
        <w:t>c cols are Sepal.Length"</w:t>
      </w:r>
      <w:r>
        <w:br/>
      </w:r>
      <w:r>
        <w:rPr>
          <w:rStyle w:val="VerbatimChar"/>
        </w:rPr>
        <w:t xml:space="preserve">## [2] "... calculate_Correlations ... numeric cols are Sepal.Width" </w:t>
      </w:r>
      <w:r>
        <w:br/>
      </w:r>
      <w:r>
        <w:rPr>
          <w:rStyle w:val="VerbatimChar"/>
        </w:rPr>
        <w:t>## [3] "... calculate_Correlations ... numeric cols are Petal.Length"</w:t>
      </w:r>
      <w:r>
        <w:br/>
      </w:r>
      <w:r>
        <w:rPr>
          <w:rStyle w:val="VerbatimChar"/>
        </w:rPr>
        <w:t xml:space="preserve">## [4] "... calculate_Correlations ... numeric cols are Petal.Width" </w:t>
      </w:r>
      <w:r>
        <w:br/>
      </w:r>
      <w:r>
        <w:rPr>
          <w:rStyle w:val="VerbatimChar"/>
        </w:rPr>
        <w:t>## [1] "... calculate</w:t>
      </w:r>
      <w:r>
        <w:rPr>
          <w:rStyle w:val="VerbatimChar"/>
        </w:rPr>
        <w:t>_Correlations ... Finished"</w:t>
      </w:r>
      <w:r>
        <w:br/>
      </w:r>
      <w:r>
        <w:rPr>
          <w:rStyle w:val="VerbatimChar"/>
        </w:rPr>
        <w:t>## [1] "BURROW ... Analysing field : Sepal.Length"</w:t>
      </w:r>
      <w:r>
        <w:br/>
      </w:r>
      <w:r>
        <w:rPr>
          <w:rStyle w:val="VerbatimChar"/>
        </w:rPr>
        <w:t>## [1] "BURROW ... Adding Correlation : Sepal.Length"</w:t>
      </w:r>
      <w:r>
        <w:br/>
      </w:r>
      <w:r>
        <w:rPr>
          <w:rStyle w:val="VerbatimChar"/>
        </w:rPr>
        <w:t>## [1] "BURROW ... Best Guess is : DECIMALS"</w:t>
      </w:r>
      <w:r>
        <w:br/>
      </w:r>
      <w:r>
        <w:rPr>
          <w:rStyle w:val="VerbatimChar"/>
        </w:rPr>
        <w:t>## [1] "BURROW ... Analysing field : Sepal.Width"</w:t>
      </w:r>
      <w:r>
        <w:br/>
      </w:r>
      <w:r>
        <w:rPr>
          <w:rStyle w:val="VerbatimChar"/>
        </w:rPr>
        <w:t>## [1] "BURROW ... Adding Co</w:t>
      </w:r>
      <w:r>
        <w:rPr>
          <w:rStyle w:val="VerbatimChar"/>
        </w:rPr>
        <w:t>rrelation : Sepal.Width"</w:t>
      </w:r>
      <w:r>
        <w:br/>
      </w:r>
      <w:r>
        <w:rPr>
          <w:rStyle w:val="VerbatimChar"/>
        </w:rPr>
        <w:t>## [1] "BURROW ... Best Guess is : DECIMALS"</w:t>
      </w:r>
      <w:r>
        <w:br/>
      </w:r>
      <w:r>
        <w:rPr>
          <w:rStyle w:val="VerbatimChar"/>
        </w:rPr>
        <w:t>## [1] "BURROW ... Analysing field : Petal.Length"</w:t>
      </w:r>
      <w:r>
        <w:br/>
      </w:r>
      <w:r>
        <w:rPr>
          <w:rStyle w:val="VerbatimChar"/>
        </w:rPr>
        <w:t>## [1] "BURROW ... Adding Correlation : Petal.Length"</w:t>
      </w:r>
      <w:r>
        <w:br/>
      </w:r>
      <w:r>
        <w:rPr>
          <w:rStyle w:val="VerbatimChar"/>
        </w:rPr>
        <w:t>## [1] "BURROW ... Best Guess is : DECIMALS"</w:t>
      </w:r>
      <w:r>
        <w:br/>
      </w:r>
      <w:r>
        <w:rPr>
          <w:rStyle w:val="VerbatimChar"/>
        </w:rPr>
        <w:t>## [1] "BURROW ... Analysing field :</w:t>
      </w:r>
      <w:r>
        <w:rPr>
          <w:rStyle w:val="VerbatimChar"/>
        </w:rPr>
        <w:t xml:space="preserve"> Petal.Width"</w:t>
      </w:r>
      <w:r>
        <w:br/>
      </w:r>
      <w:r>
        <w:rPr>
          <w:rStyle w:val="VerbatimChar"/>
        </w:rPr>
        <w:t>## [1] "BURROW ... Adding Correlation : Petal.Width"</w:t>
      </w:r>
      <w:r>
        <w:br/>
      </w:r>
      <w:r>
        <w:rPr>
          <w:rStyle w:val="VerbatimChar"/>
        </w:rPr>
        <w:t>## [1] "BURROW ... Best Guess is : DECIMALS"</w:t>
      </w:r>
      <w:r>
        <w:br/>
      </w:r>
      <w:r>
        <w:rPr>
          <w:rStyle w:val="VerbatimChar"/>
        </w:rPr>
        <w:t>## [1] "BURROW ... Analysing field : Species"</w:t>
      </w:r>
      <w:r>
        <w:br/>
      </w:r>
      <w:r>
        <w:rPr>
          <w:rStyle w:val="VerbatimChar"/>
        </w:rPr>
        <w:t>## [1] "BURROW ... Best Guess is : CATEGORICAL"</w:t>
      </w:r>
      <w:r>
        <w:br/>
      </w:r>
      <w:r>
        <w:rPr>
          <w:rStyle w:val="VerbatimChar"/>
        </w:rPr>
        <w:t>## [1] "BURROW ... Finished. Processing time : 0.3</w:t>
      </w:r>
      <w:r>
        <w:rPr>
          <w:rStyle w:val="VerbatimChar"/>
        </w:rPr>
        <w:t>5"</w:t>
      </w:r>
    </w:p>
    <w:p w14:paraId="1842EE5D" w14:textId="77777777" w:rsidR="00AB6993" w:rsidRDefault="0018583E">
      <w:pPr>
        <w:pStyle w:val="Heading2"/>
      </w:pPr>
      <w:bookmarkStart w:id="1" w:name="dataset-details"/>
      <w:bookmarkEnd w:id="1"/>
      <w:r>
        <w:t>Dataset details</w:t>
      </w:r>
    </w:p>
    <w:p w14:paraId="1842EE5E" w14:textId="77777777" w:rsidR="00AB6993" w:rsidRDefault="0018583E">
      <w:pPr>
        <w:pStyle w:val="SourceCode"/>
      </w:pPr>
      <w:r>
        <w:rPr>
          <w:rStyle w:val="VerbatimChar"/>
        </w:rPr>
        <w:t>Source data name - Data.source</w:t>
      </w:r>
      <w:r>
        <w:br/>
      </w:r>
      <w:r>
        <w:rPr>
          <w:rStyle w:val="VerbatimChar"/>
        </w:rPr>
        <w:t>Source data description - Iris dataset</w:t>
      </w:r>
      <w:r>
        <w:br/>
      </w:r>
      <w:r>
        <w:rPr>
          <w:rStyle w:val="VerbatimChar"/>
        </w:rPr>
        <w:t>Burrow data created - Sun Feb 12 2017, 12:13:04</w:t>
      </w:r>
      <w:r>
        <w:br/>
      </w:r>
      <w:r>
        <w:rPr>
          <w:rStyle w:val="VerbatimChar"/>
        </w:rPr>
        <w:t>Dataset dimensions - 5 columns (variables) and 150 rows (cases)</w:t>
      </w:r>
    </w:p>
    <w:p w14:paraId="1842EE5F" w14:textId="77777777" w:rsidR="00AB6993" w:rsidRDefault="0018583E">
      <w:pPr>
        <w:pStyle w:val="Heading2"/>
      </w:pPr>
      <w:bookmarkStart w:id="2" w:name="best-guess-at-datatype-for-each-variable"/>
      <w:bookmarkEnd w:id="2"/>
      <w:r>
        <w:t>Best Guess at datatype for each variable</w:t>
      </w:r>
    </w:p>
    <w:p w14:paraId="1842EE60" w14:textId="77777777" w:rsidR="00AB6993" w:rsidRDefault="0018583E">
      <w:pPr>
        <w:pStyle w:val="SourceCode"/>
      </w:pPr>
      <w:r>
        <w:rPr>
          <w:rStyle w:val="VerbatimChar"/>
        </w:rPr>
        <w:t xml:space="preserve">     Variable </w:t>
      </w:r>
      <w:r>
        <w:rPr>
          <w:rStyle w:val="VerbatimChar"/>
        </w:rPr>
        <w:t xml:space="preserve">   Datatype</w:t>
      </w:r>
      <w:r>
        <w:br/>
      </w:r>
      <w:r>
        <w:rPr>
          <w:rStyle w:val="VerbatimChar"/>
        </w:rPr>
        <w:t xml:space="preserve"> Sepal.Length    DECIMALS</w:t>
      </w:r>
      <w:r>
        <w:br/>
      </w:r>
      <w:r>
        <w:rPr>
          <w:rStyle w:val="VerbatimChar"/>
        </w:rPr>
        <w:t xml:space="preserve">  Sepal.Width    DECIMALS</w:t>
      </w:r>
      <w:r>
        <w:br/>
      </w:r>
      <w:r>
        <w:rPr>
          <w:rStyle w:val="VerbatimChar"/>
        </w:rPr>
        <w:t xml:space="preserve"> Petal.Length    DECIMALS</w:t>
      </w:r>
      <w:r>
        <w:br/>
      </w:r>
      <w:r>
        <w:rPr>
          <w:rStyle w:val="VerbatimChar"/>
        </w:rPr>
        <w:lastRenderedPageBreak/>
        <w:t xml:space="preserve">  Petal.Width    DECIMALS</w:t>
      </w:r>
      <w:r>
        <w:br/>
      </w:r>
      <w:r>
        <w:rPr>
          <w:rStyle w:val="VerbatimChar"/>
        </w:rPr>
        <w:t xml:space="preserve">      Species CAT</w:t>
      </w:r>
      <w:bookmarkStart w:id="3" w:name="_GoBack"/>
      <w:bookmarkEnd w:id="3"/>
      <w:r>
        <w:rPr>
          <w:rStyle w:val="VerbatimChar"/>
        </w:rPr>
        <w:t>EGORICAL</w:t>
      </w:r>
    </w:p>
    <w:p w14:paraId="1842EE61" w14:textId="77777777" w:rsidR="00AB6993" w:rsidRDefault="0018583E">
      <w:pPr>
        <w:pStyle w:val="Heading2"/>
      </w:pPr>
      <w:bookmarkStart w:id="4" w:name="variable-analysis---level-of-missing-val"/>
      <w:bookmarkEnd w:id="4"/>
      <w:r>
        <w:t>Variable analysis - level of missing values</w:t>
      </w:r>
    </w:p>
    <w:p w14:paraId="1842EE62" w14:textId="77777777" w:rsidR="00AB6993" w:rsidRDefault="0018583E">
      <w:pPr>
        <w:pStyle w:val="SourceCode"/>
      </w:pPr>
      <w:r>
        <w:rPr>
          <w:rStyle w:val="VerbatimChar"/>
        </w:rPr>
        <w:t>There were no missing values for any variable</w:t>
      </w:r>
    </w:p>
    <w:p w14:paraId="1842EE63" w14:textId="77777777" w:rsidR="00AB6993" w:rsidRDefault="0018583E">
      <w:pPr>
        <w:pStyle w:val="Heading2"/>
      </w:pPr>
      <w:bookmarkStart w:id="5" w:name="variable-analysis---level-of-unique-valu"/>
      <w:bookmarkEnd w:id="5"/>
      <w:r>
        <w:t>Variable analysis - leve</w:t>
      </w:r>
      <w:r>
        <w:t>l of unique values</w:t>
      </w:r>
    </w:p>
    <w:p w14:paraId="1842EE64" w14:textId="77777777" w:rsidR="00AB6993" w:rsidRDefault="0018583E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1842EE71" wp14:editId="1842EE72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uniqu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2EE65" w14:textId="77777777" w:rsidR="00AB6993" w:rsidRDefault="0018583E">
      <w:pPr>
        <w:pStyle w:val="Heading2"/>
      </w:pPr>
      <w:bookmarkStart w:id="6" w:name="variable-analysis---correlations"/>
      <w:bookmarkEnd w:id="6"/>
      <w:r>
        <w:t>Variable analysis - correlations</w:t>
      </w:r>
    </w:p>
    <w:p w14:paraId="1842EE66" w14:textId="77777777" w:rsidR="00AB6993" w:rsidRDefault="0018583E">
      <w:pPr>
        <w:pStyle w:val="SourceCode"/>
      </w:pPr>
      <w:r>
        <w:rPr>
          <w:rStyle w:val="VerbatimChar"/>
        </w:rPr>
        <w:t>[1] "Correlations for numeric Variables"</w:t>
      </w:r>
    </w:p>
    <w:p w14:paraId="1842EE67" w14:textId="77777777" w:rsidR="00AB6993" w:rsidRDefault="0018583E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1842EE73" wp14:editId="1842EE74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correlation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1842EE75" wp14:editId="1842EE76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correlation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2EE68" w14:textId="77777777" w:rsidR="00AB6993" w:rsidRDefault="0018583E">
      <w:pPr>
        <w:pStyle w:val="Heading2"/>
      </w:pPr>
      <w:bookmarkStart w:id="7" w:name="variable-analysis---distributions-and-ou"/>
      <w:bookmarkEnd w:id="7"/>
      <w:r>
        <w:t>Variable analysis - distributions and outliers for numeric variables</w:t>
      </w:r>
    </w:p>
    <w:p w14:paraId="1842EE69" w14:textId="77777777" w:rsidR="00AB6993" w:rsidRDefault="0018583E">
      <w:pPr>
        <w:pStyle w:val="SourceCode"/>
      </w:pPr>
      <w:r>
        <w:rPr>
          <w:rStyle w:val="VerbatimChar"/>
        </w:rPr>
        <w:t>[1] "Charting - Sepal.Length  datatype is  DECIMALS"</w:t>
      </w:r>
    </w:p>
    <w:p w14:paraId="1842EE6A" w14:textId="77777777" w:rsidR="00AB6993" w:rsidRDefault="0018583E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1842EE77" wp14:editId="1842EE78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2EE6B" w14:textId="77777777" w:rsidR="00AB6993" w:rsidRDefault="0018583E">
      <w:pPr>
        <w:pStyle w:val="SourceCode"/>
      </w:pPr>
      <w:r>
        <w:rPr>
          <w:rStyle w:val="VerbatimChar"/>
        </w:rPr>
        <w:t>[1] "Charting - Sepal.Width  datatype is  DECIMALS"</w:t>
      </w:r>
    </w:p>
    <w:p w14:paraId="1842EE6C" w14:textId="77777777" w:rsidR="00AB6993" w:rsidRDefault="0018583E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1842EE79" wp14:editId="1842EE7A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2EE6D" w14:textId="77777777" w:rsidR="00AB6993" w:rsidRDefault="0018583E">
      <w:pPr>
        <w:pStyle w:val="SourceCode"/>
      </w:pPr>
      <w:r>
        <w:rPr>
          <w:rStyle w:val="VerbatimChar"/>
        </w:rPr>
        <w:t>[1] "Charting - Petal.Length  datatype is  DECIMALS"</w:t>
      </w:r>
    </w:p>
    <w:p w14:paraId="1842EE6E" w14:textId="77777777" w:rsidR="00AB6993" w:rsidRDefault="0018583E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1842EE7B" wp14:editId="1842EE7C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2EE6F" w14:textId="77777777" w:rsidR="00AB6993" w:rsidRDefault="0018583E">
      <w:pPr>
        <w:pStyle w:val="SourceCode"/>
      </w:pPr>
      <w:r>
        <w:rPr>
          <w:rStyle w:val="VerbatimChar"/>
        </w:rPr>
        <w:t>[1] "Charting - Petal.Width  datatype is  DECIMALS"</w:t>
      </w:r>
    </w:p>
    <w:p w14:paraId="1842EE70" w14:textId="77777777" w:rsidR="00AB6993" w:rsidRDefault="0018583E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1842EE7D" wp14:editId="1842EE7E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69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42EE83" w14:textId="77777777" w:rsidR="00000000" w:rsidRDefault="0018583E">
      <w:pPr>
        <w:spacing w:after="0"/>
      </w:pPr>
      <w:r>
        <w:separator/>
      </w:r>
    </w:p>
  </w:endnote>
  <w:endnote w:type="continuationSeparator" w:id="0">
    <w:p w14:paraId="1842EE85" w14:textId="77777777" w:rsidR="00000000" w:rsidRDefault="001858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2EE7F" w14:textId="77777777" w:rsidR="00AB6993" w:rsidRDefault="0018583E">
      <w:r>
        <w:separator/>
      </w:r>
    </w:p>
  </w:footnote>
  <w:footnote w:type="continuationSeparator" w:id="0">
    <w:p w14:paraId="1842EE80" w14:textId="77777777" w:rsidR="00AB6993" w:rsidRDefault="001858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EFD268B"/>
    <w:multiLevelType w:val="multilevel"/>
    <w:tmpl w:val="7D9667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57AA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583E"/>
    <w:rsid w:val="004E29B3"/>
    <w:rsid w:val="00590D07"/>
    <w:rsid w:val="00784D58"/>
    <w:rsid w:val="008D6863"/>
    <w:rsid w:val="00AB699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2EE58"/>
  <w15:docId w15:val="{D13C2E6E-5A55-4386-9028-F6AC0F70E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set report of a burrow data file</vt:lpstr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cp:lastModifiedBy>Suzanne Fox</cp:lastModifiedBy>
  <cp:revision>2</cp:revision>
  <dcterms:created xsi:type="dcterms:W3CDTF">2017-02-12T12:13:00Z</dcterms:created>
  <dcterms:modified xsi:type="dcterms:W3CDTF">2017-02-12T12:13:00Z</dcterms:modified>
</cp:coreProperties>
</file>